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EC4" w:rsidRPr="00B04EC4" w:rsidRDefault="00B04EC4" w:rsidP="00B04EC4">
      <w:pPr>
        <w:jc w:val="center"/>
        <w:rPr>
          <w:rFonts w:ascii="Times New Roman" w:hAnsi="Times New Roman" w:cs="Times New Roman"/>
          <w:b/>
          <w:sz w:val="28"/>
        </w:rPr>
      </w:pPr>
      <w:r w:rsidRPr="00B04EC4">
        <w:rPr>
          <w:rFonts w:ascii="Times New Roman" w:hAnsi="Times New Roman" w:cs="Times New Roman"/>
          <w:b/>
          <w:sz w:val="28"/>
        </w:rPr>
        <w:t>Google Classroomda İNGİLİZCE I  sınıfına</w:t>
      </w:r>
      <w:r w:rsidR="00597468" w:rsidRPr="00B04EC4">
        <w:rPr>
          <w:rFonts w:ascii="Times New Roman" w:hAnsi="Times New Roman" w:cs="Times New Roman"/>
          <w:b/>
          <w:sz w:val="28"/>
        </w:rPr>
        <w:t xml:space="preserve"> nasıl kaydolurum?</w:t>
      </w:r>
    </w:p>
    <w:p w:rsidR="00597468" w:rsidRPr="00B04EC4" w:rsidRDefault="000D6726" w:rsidP="00B04EC4">
      <w:pPr>
        <w:pStyle w:val="ListeParagraf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hyperlink r:id="rId5" w:history="1">
        <w:r w:rsidR="00597468" w:rsidRPr="00B04EC4">
          <w:rPr>
            <w:rStyle w:val="Kpr"/>
            <w:rFonts w:ascii="Times New Roman" w:hAnsi="Times New Roman" w:cs="Times New Roman"/>
          </w:rPr>
          <w:t>https://classroom.google.com</w:t>
        </w:r>
      </w:hyperlink>
      <w:r w:rsidR="00597468" w:rsidRPr="00B04EC4">
        <w:rPr>
          <w:rFonts w:ascii="Times New Roman" w:hAnsi="Times New Roman" w:cs="Times New Roman"/>
        </w:rPr>
        <w:t xml:space="preserve"> adresine gidin.</w:t>
      </w:r>
    </w:p>
    <w:p w:rsidR="00597468" w:rsidRPr="00B04EC4" w:rsidRDefault="000D6726" w:rsidP="00B04EC4">
      <w:pPr>
        <w:pStyle w:val="ListeParagraf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hyperlink r:id="rId6" w:history="1">
        <w:r w:rsidR="00597468" w:rsidRPr="00B04EC4">
          <w:rPr>
            <w:rStyle w:val="Kpr"/>
            <w:rFonts w:ascii="Times New Roman" w:hAnsi="Times New Roman" w:cs="Times New Roman"/>
          </w:rPr>
          <w:t>@std.hku.edu.tr</w:t>
        </w:r>
      </w:hyperlink>
      <w:r w:rsidR="00597468" w:rsidRPr="00B04EC4">
        <w:rPr>
          <w:rFonts w:ascii="Times New Roman" w:hAnsi="Times New Roman" w:cs="Times New Roman"/>
        </w:rPr>
        <w:t xml:space="preserve">  uzantılı mail adresinizle giriş yapın.</w:t>
      </w:r>
    </w:p>
    <w:p w:rsidR="00597468" w:rsidRPr="00B04EC4" w:rsidRDefault="00B04EC4" w:rsidP="00B04EC4">
      <w:pPr>
        <w:pStyle w:val="ListeParagraf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04EC4">
        <w:rPr>
          <w:rFonts w:ascii="Times New Roman" w:hAnsi="Times New Roman" w:cs="Times New Roman"/>
        </w:rPr>
        <w:t xml:space="preserve">Sağ üst köşedeki profil resminizin yanındaki  ‘’ </w:t>
      </w:r>
      <w:r w:rsidRPr="00B04EC4">
        <w:rPr>
          <w:rFonts w:ascii="Times New Roman" w:hAnsi="Times New Roman" w:cs="Times New Roman"/>
          <w:sz w:val="56"/>
        </w:rPr>
        <w:t xml:space="preserve">+ </w:t>
      </w:r>
      <w:r w:rsidRPr="00B04EC4">
        <w:rPr>
          <w:rFonts w:ascii="Times New Roman" w:hAnsi="Times New Roman" w:cs="Times New Roman"/>
        </w:rPr>
        <w:t>’’ butonuna tıklayıp ‘’ Katıl ’</w:t>
      </w:r>
      <w:r>
        <w:rPr>
          <w:rFonts w:ascii="Times New Roman" w:hAnsi="Times New Roman" w:cs="Times New Roman"/>
        </w:rPr>
        <w:t xml:space="preserve">seçeneğine </w:t>
      </w:r>
      <w:r w:rsidRPr="00B04EC4">
        <w:rPr>
          <w:rFonts w:ascii="Times New Roman" w:hAnsi="Times New Roman" w:cs="Times New Roman"/>
        </w:rPr>
        <w:t xml:space="preserve">tıklayın. </w:t>
      </w:r>
    </w:p>
    <w:p w:rsidR="00B04EC4" w:rsidRDefault="00B04EC4" w:rsidP="00B04EC4">
      <w:pPr>
        <w:pStyle w:val="ListeParagraf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04EC4">
        <w:rPr>
          <w:rFonts w:ascii="Times New Roman" w:hAnsi="Times New Roman" w:cs="Times New Roman"/>
        </w:rPr>
        <w:t>Açılan penceredeki Sınıf kodu kısmına ‘’</w:t>
      </w:r>
      <w:r>
        <w:rPr>
          <w:rFonts w:ascii="Times New Roman" w:hAnsi="Times New Roman" w:cs="Times New Roman"/>
        </w:rPr>
        <w:t xml:space="preserve"> </w:t>
      </w:r>
      <w:r w:rsidRPr="00655D78">
        <w:rPr>
          <w:rFonts w:ascii="Arial" w:hAnsi="Arial" w:cs="Arial"/>
          <w:color w:val="137333"/>
          <w:spacing w:val="3"/>
          <w:sz w:val="56"/>
          <w:szCs w:val="192"/>
          <w:shd w:val="clear" w:color="auto" w:fill="FFFFFF"/>
        </w:rPr>
        <w:t>zjfrsxh</w:t>
      </w:r>
      <w:r w:rsidRPr="00B04EC4">
        <w:rPr>
          <w:rFonts w:ascii="Times New Roman" w:hAnsi="Times New Roman" w:cs="Times New Roman"/>
        </w:rPr>
        <w:t xml:space="preserve"> ’’</w:t>
      </w:r>
      <w:r w:rsidR="00956639">
        <w:rPr>
          <w:rFonts w:ascii="Times New Roman" w:hAnsi="Times New Roman" w:cs="Times New Roman"/>
        </w:rPr>
        <w:t xml:space="preserve"> kodunu ekleyip katıl butonuna tekrar tıklayarak kaydolabilirsiniz.</w:t>
      </w:r>
    </w:p>
    <w:p w:rsidR="00956639" w:rsidRDefault="00956639" w:rsidP="00956639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A DA;</w:t>
      </w:r>
    </w:p>
    <w:p w:rsidR="00956639" w:rsidRDefault="003F0C79" w:rsidP="00956639">
      <w:pPr>
        <w:spacing w:line="360" w:lineRule="auto"/>
        <w:rPr>
          <w:rFonts w:ascii="Times New Roman" w:hAnsi="Times New Roman" w:cs="Times New Roman"/>
          <w:b/>
        </w:rPr>
      </w:pPr>
      <w:r w:rsidRPr="003F0C79">
        <w:rPr>
          <w:rFonts w:ascii="Times New Roman" w:hAnsi="Times New Roman" w:cs="Times New Roman"/>
          <w:b/>
        </w:rPr>
        <w:t xml:space="preserve">Google classroom’a </w:t>
      </w:r>
      <w:r w:rsidRPr="003F0C79">
        <w:rPr>
          <w:rFonts w:ascii="Times New Roman" w:hAnsi="Times New Roman" w:cs="Times New Roman"/>
          <w:color w:val="1F4E79" w:themeColor="accent1" w:themeShade="80"/>
          <w:u w:val="single"/>
        </w:rPr>
        <w:t>@std.hku.edu.tr</w:t>
      </w:r>
      <w:r w:rsidRPr="003F0C79">
        <w:rPr>
          <w:rFonts w:ascii="Times New Roman" w:hAnsi="Times New Roman" w:cs="Times New Roman"/>
          <w:b/>
          <w:color w:val="1F4E79" w:themeColor="accent1" w:themeShade="80"/>
        </w:rPr>
        <w:t xml:space="preserve">  </w:t>
      </w:r>
      <w:r w:rsidRPr="003F0C79">
        <w:rPr>
          <w:rFonts w:ascii="Times New Roman" w:hAnsi="Times New Roman" w:cs="Times New Roman"/>
          <w:b/>
        </w:rPr>
        <w:t xml:space="preserve">uzantılı mail adresinizle giriş yaptıktan sonra aşağıdaki </w:t>
      </w:r>
      <w:r w:rsidRPr="000D6726">
        <w:rPr>
          <w:rFonts w:ascii="Times New Roman" w:hAnsi="Times New Roman" w:cs="Times New Roman"/>
          <w:b/>
          <w:color w:val="FF0000"/>
        </w:rPr>
        <w:t xml:space="preserve">linke tıklayarak </w:t>
      </w:r>
      <w:r w:rsidR="000D6726">
        <w:rPr>
          <w:rFonts w:ascii="Times New Roman" w:hAnsi="Times New Roman" w:cs="Times New Roman"/>
          <w:b/>
        </w:rPr>
        <w:t>VEYA</w:t>
      </w:r>
      <w:r w:rsidRPr="003F0C79">
        <w:rPr>
          <w:rFonts w:ascii="Times New Roman" w:hAnsi="Times New Roman" w:cs="Times New Roman"/>
          <w:b/>
        </w:rPr>
        <w:t xml:space="preserve"> </w:t>
      </w:r>
      <w:r w:rsidRPr="000D6726">
        <w:rPr>
          <w:rFonts w:ascii="Times New Roman" w:hAnsi="Times New Roman" w:cs="Times New Roman"/>
          <w:b/>
          <w:color w:val="FF0000"/>
        </w:rPr>
        <w:t xml:space="preserve">QR kodu okutarak </w:t>
      </w:r>
      <w:r w:rsidRPr="003F0C79">
        <w:rPr>
          <w:rFonts w:ascii="Times New Roman" w:hAnsi="Times New Roman" w:cs="Times New Roman"/>
          <w:b/>
        </w:rPr>
        <w:t xml:space="preserve">kaydolabilirsiniz. </w:t>
      </w:r>
    </w:p>
    <w:p w:rsidR="003F0C79" w:rsidRDefault="003F0C79" w:rsidP="00956639">
      <w:pPr>
        <w:spacing w:line="360" w:lineRule="auto"/>
        <w:rPr>
          <w:rFonts w:ascii="Times New Roman" w:hAnsi="Times New Roman" w:cs="Times New Roman"/>
          <w:b/>
        </w:rPr>
      </w:pPr>
      <w:bookmarkStart w:id="0" w:name="_GoBack"/>
      <w:bookmarkEnd w:id="0"/>
    </w:p>
    <w:p w:rsidR="003F0C79" w:rsidRDefault="003F0C79" w:rsidP="00956639">
      <w:pPr>
        <w:spacing w:line="360" w:lineRule="auto"/>
        <w:rPr>
          <w:rFonts w:ascii="Times New Roman" w:hAnsi="Times New Roman" w:cs="Times New Roman"/>
          <w:b/>
        </w:rPr>
      </w:pPr>
      <w:hyperlink r:id="rId7" w:history="1">
        <w:r w:rsidRPr="00C65C30">
          <w:rPr>
            <w:rStyle w:val="Kpr"/>
            <w:rFonts w:ascii="Times New Roman" w:hAnsi="Times New Roman" w:cs="Times New Roman"/>
            <w:b/>
          </w:rPr>
          <w:t>https://classroom.google.com/c/NDA3MTMyMjU3NTAw?cjc=zjfrsxh</w:t>
        </w:r>
      </w:hyperlink>
      <w:r>
        <w:rPr>
          <w:rFonts w:ascii="Times New Roman" w:hAnsi="Times New Roman" w:cs="Times New Roman"/>
          <w:b/>
        </w:rPr>
        <w:t xml:space="preserve"> </w:t>
      </w:r>
    </w:p>
    <w:p w:rsidR="003F0C79" w:rsidRPr="003F0C79" w:rsidRDefault="003F0C79" w:rsidP="00956639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420184</wp:posOffset>
            </wp:positionH>
            <wp:positionV relativeFrom="paragraph">
              <wp:posOffset>114049</wp:posOffset>
            </wp:positionV>
            <wp:extent cx="2857500" cy="2857500"/>
            <wp:effectExtent l="0" t="0" r="0" b="0"/>
            <wp:wrapThrough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hrough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İngilizce 1 - Google Classroom Q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F0C79" w:rsidRPr="003F0C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70F39"/>
    <w:multiLevelType w:val="hybridMultilevel"/>
    <w:tmpl w:val="113C9F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MzNDOxsDS3NLVQ0lEKTi0uzszPAykwqgUAomQhPCwAAAA="/>
  </w:docVars>
  <w:rsids>
    <w:rsidRoot w:val="00597468"/>
    <w:rsid w:val="000D6726"/>
    <w:rsid w:val="003F0C79"/>
    <w:rsid w:val="005143C8"/>
    <w:rsid w:val="00597468"/>
    <w:rsid w:val="00655D78"/>
    <w:rsid w:val="00956639"/>
    <w:rsid w:val="00B04EC4"/>
    <w:rsid w:val="00D87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23DB0"/>
  <w15:chartTrackingRefBased/>
  <w15:docId w15:val="{D04BFCC6-CA14-4F3D-86F1-32A673B5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97468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9746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classroom.google.com/c/NDA3MTMyMjU3NTAw?cjc=zjfrsx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ullan&#305;c&#305;ad&#305;@std.hku.edu.tr" TargetMode="External"/><Relationship Id="rId5" Type="http://schemas.openxmlformats.org/officeDocument/2006/relationships/hyperlink" Target="https://classroom.google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 Sema KILINC</dc:creator>
  <cp:keywords/>
  <dc:description/>
  <cp:lastModifiedBy>Gul Sema KILINC</cp:lastModifiedBy>
  <cp:revision>5</cp:revision>
  <dcterms:created xsi:type="dcterms:W3CDTF">2021-10-08T08:41:00Z</dcterms:created>
  <dcterms:modified xsi:type="dcterms:W3CDTF">2021-10-08T08:55:00Z</dcterms:modified>
</cp:coreProperties>
</file>